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78CF8" w14:textId="77777777" w:rsidR="006126BF" w:rsidRPr="0072182D" w:rsidRDefault="006126BF" w:rsidP="006126BF">
      <w:pPr>
        <w:jc w:val="left"/>
        <w:rPr>
          <w:rFonts w:ascii="Times New Roman" w:eastAsia="ＭＳ 明朝" w:hAnsi="Times New Roman"/>
        </w:rPr>
      </w:pPr>
    </w:p>
    <w:p w14:paraId="4CF7EFF8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5EBDC9D2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31F45721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05BF5EAA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99F52C9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037B73F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447DB7A4" w14:textId="0553106F" w:rsidR="006126BF" w:rsidRDefault="002E1741" w:rsidP="006126BF">
      <w:pPr>
        <w:jc w:val="center"/>
        <w:rPr>
          <w:rFonts w:ascii="ＭＳ ゴシック" w:eastAsia="ＭＳ ゴシック" w:hAnsi="ＭＳ ゴシック"/>
          <w:sz w:val="40"/>
        </w:rPr>
      </w:pPr>
      <w:r w:rsidRPr="005246EC">
        <w:rPr>
          <w:rFonts w:ascii="ＭＳ ゴシック" w:eastAsia="ＭＳ ゴシック" w:hAnsi="ＭＳ ゴシック" w:hint="eastAsia"/>
          <w:sz w:val="40"/>
          <w:highlight w:val="cyan"/>
        </w:rPr>
        <w:t>T</w:t>
      </w:r>
      <w:r w:rsidRPr="005246EC">
        <w:rPr>
          <w:rFonts w:ascii="ＭＳ ゴシック" w:eastAsia="ＭＳ ゴシック" w:hAnsi="ＭＳ ゴシック"/>
          <w:sz w:val="40"/>
          <w:highlight w:val="cyan"/>
        </w:rPr>
        <w:t>ODO</w:t>
      </w:r>
      <w:r w:rsidRPr="005246EC">
        <w:rPr>
          <w:rFonts w:ascii="ＭＳ ゴシック" w:eastAsia="ＭＳ ゴシック" w:hAnsi="ＭＳ ゴシック" w:hint="eastAsia"/>
          <w:sz w:val="40"/>
          <w:highlight w:val="cyan"/>
        </w:rPr>
        <w:t>：学位論文のタイトルを記載してください</w:t>
      </w:r>
    </w:p>
    <w:p w14:paraId="5EAA3083" w14:textId="66045A9C" w:rsidR="00FC5F52" w:rsidRPr="00FC5F52" w:rsidRDefault="00FC5F52" w:rsidP="006126BF">
      <w:pPr>
        <w:jc w:val="center"/>
        <w:rPr>
          <w:rFonts w:ascii="ＭＳ ゴシック" w:eastAsia="ＭＳ ゴシック" w:hAnsi="ＭＳ ゴシック"/>
          <w:sz w:val="32"/>
          <w:szCs w:val="20"/>
        </w:rPr>
      </w:pPr>
      <w:r w:rsidRPr="00FC5F52">
        <w:rPr>
          <w:rFonts w:ascii="ＭＳ ゴシック" w:eastAsia="ＭＳ ゴシック" w:hAnsi="ＭＳ ゴシック" w:hint="eastAsia"/>
          <w:sz w:val="32"/>
          <w:szCs w:val="20"/>
          <w:highlight w:val="cyan"/>
        </w:rPr>
        <w:t>（指導教員と相談が必要です）</w:t>
      </w:r>
    </w:p>
    <w:p w14:paraId="25FADA8F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239F5A78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335E821D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4BB2682E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65377CB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B275A60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4FC2CE1F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7F6A4C68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2C02271F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69A3951E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439C9D54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6A4C7BE6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33A2556" w14:textId="77777777" w:rsidR="006126BF" w:rsidRPr="00BA40E9" w:rsidRDefault="006126BF" w:rsidP="006126BF">
      <w:pPr>
        <w:rPr>
          <w:rFonts w:ascii="Times New Roman" w:eastAsia="ＭＳ 明朝" w:hAnsi="Times New Roman"/>
        </w:rPr>
      </w:pPr>
    </w:p>
    <w:p w14:paraId="38B7149B" w14:textId="77777777" w:rsidR="006126BF" w:rsidRPr="00A82F4C" w:rsidRDefault="006126BF" w:rsidP="006126BF">
      <w:pPr>
        <w:rPr>
          <w:rFonts w:ascii="Times New Roman" w:eastAsia="ＭＳ 明朝" w:hAnsi="Times New Roman"/>
        </w:rPr>
      </w:pPr>
    </w:p>
    <w:p w14:paraId="629E5945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6FD39989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23B60512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5205A8F2" w14:textId="77777777" w:rsidR="00747E8D" w:rsidRDefault="006126BF" w:rsidP="00B26F1E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  <w:highlight w:val="cyan"/>
        </w:rPr>
      </w:pPr>
      <w:r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20</w:t>
      </w:r>
      <w:r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2</w:t>
      </w:r>
      <w:r w:rsidR="00372392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▼</w:t>
      </w:r>
      <w:r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年</w:t>
      </w:r>
      <w:r w:rsidR="00A20544"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2</w:t>
      </w:r>
      <w:r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月</w:t>
      </w:r>
      <w:r w:rsidR="00372392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▼</w:t>
      </w:r>
      <w:r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日</w:t>
      </w:r>
      <w:r w:rsidR="00F056D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（</w:t>
      </w:r>
      <w:r w:rsidR="004F3AF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T</w:t>
      </w:r>
      <w:r w:rsidR="004F3AFC"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ODO</w:t>
      </w:r>
      <w:r w:rsidR="004F3AF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：</w:t>
      </w:r>
      <w:r w:rsidR="00747E8D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学位論文の</w:t>
      </w:r>
      <w:r w:rsidR="00F056D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提出日を記載してください</w:t>
      </w:r>
      <w:r w:rsidR="00747E8D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．</w:t>
      </w:r>
    </w:p>
    <w:p w14:paraId="2D93A0DA" w14:textId="305B43F1" w:rsidR="00B26F1E" w:rsidRDefault="00747E8D" w:rsidP="00B26F1E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最終提出のときに修正が必要になります</w:t>
      </w:r>
      <w:r w:rsidR="00F056D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）</w:t>
      </w:r>
    </w:p>
    <w:p w14:paraId="16DC34F3" w14:textId="567CDDCD" w:rsidR="001B1E45" w:rsidRPr="0072182D" w:rsidRDefault="00844ADF" w:rsidP="00C960C2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1B1E45" w:rsidRPr="001B1E45">
        <w:rPr>
          <w:rFonts w:ascii="Times New Roman" w:eastAsia="ＭＳ 明朝" w:hAnsi="Times New Roman" w:cs="Times New Roman" w:hint="eastAsia"/>
          <w:sz w:val="28"/>
          <w:szCs w:val="28"/>
        </w:rPr>
        <w:t>大学大学院</w:t>
      </w: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1B1E45" w:rsidRPr="001B1E45">
        <w:rPr>
          <w:rFonts w:ascii="Times New Roman" w:eastAsia="ＭＳ 明朝" w:hAnsi="Times New Roman" w:cs="Times New Roman" w:hint="eastAsia"/>
          <w:sz w:val="28"/>
          <w:szCs w:val="28"/>
        </w:rPr>
        <w:t>研究科</w:t>
      </w: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1B1E45" w:rsidRPr="001B1E45">
        <w:rPr>
          <w:rFonts w:ascii="Times New Roman" w:eastAsia="ＭＳ 明朝" w:hAnsi="Times New Roman" w:cs="Times New Roman" w:hint="eastAsia"/>
          <w:sz w:val="28"/>
          <w:szCs w:val="28"/>
        </w:rPr>
        <w:t>専攻</w:t>
      </w:r>
      <w:r w:rsidR="00C960C2">
        <w:rPr>
          <w:rFonts w:ascii="Times New Roman" w:eastAsia="ＭＳ 明朝" w:hAnsi="Times New Roman" w:cs="Times New Roman" w:hint="eastAsia"/>
          <w:sz w:val="28"/>
          <w:szCs w:val="28"/>
        </w:rPr>
        <w:t xml:space="preserve">　もしくは</w:t>
      </w:r>
    </w:p>
    <w:p w14:paraId="643E2E41" w14:textId="15078A15" w:rsidR="006126BF" w:rsidRPr="0072182D" w:rsidRDefault="00844ADF" w:rsidP="006126BF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6126BF" w:rsidRPr="0072182D">
        <w:rPr>
          <w:rFonts w:ascii="Times New Roman" w:eastAsia="ＭＳ 明朝" w:hAnsi="Times New Roman" w:cs="Times New Roman"/>
          <w:sz w:val="28"/>
          <w:szCs w:val="28"/>
        </w:rPr>
        <w:t>大学</w:t>
      </w: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6126BF" w:rsidRPr="0072182D">
        <w:rPr>
          <w:rFonts w:ascii="Times New Roman" w:eastAsia="ＭＳ 明朝" w:hAnsi="Times New Roman" w:cs="Times New Roman" w:hint="eastAsia"/>
          <w:sz w:val="28"/>
          <w:szCs w:val="28"/>
        </w:rPr>
        <w:t>学部</w:t>
      </w: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6126BF" w:rsidRPr="0072182D">
        <w:rPr>
          <w:rFonts w:ascii="Times New Roman" w:eastAsia="ＭＳ 明朝" w:hAnsi="Times New Roman" w:cs="Times New Roman" w:hint="eastAsia"/>
          <w:sz w:val="28"/>
          <w:szCs w:val="28"/>
        </w:rPr>
        <w:t>学科</w:t>
      </w:r>
    </w:p>
    <w:p w14:paraId="408163C8" w14:textId="5770C2F7" w:rsidR="006126BF" w:rsidRDefault="00844ADF" w:rsidP="006126BF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</w:rPr>
        <w:t>▼</w:t>
      </w:r>
      <w:r w:rsidR="006126BF" w:rsidRPr="0072182D">
        <w:rPr>
          <w:rFonts w:ascii="Times New Roman" w:eastAsia="ＭＳ 明朝" w:hAnsi="Times New Roman" w:cs="Times New Roman"/>
          <w:sz w:val="28"/>
          <w:szCs w:val="28"/>
        </w:rPr>
        <w:t>研究</w:t>
      </w:r>
      <w:r w:rsidR="006126BF" w:rsidRPr="0072182D">
        <w:rPr>
          <w:rFonts w:ascii="Times New Roman" w:eastAsia="ＭＳ 明朝" w:hAnsi="Times New Roman" w:cs="Times New Roman" w:hint="eastAsia"/>
          <w:sz w:val="28"/>
          <w:szCs w:val="28"/>
        </w:rPr>
        <w:t>室</w:t>
      </w:r>
    </w:p>
    <w:p w14:paraId="544609A5" w14:textId="5A3ED54E" w:rsidR="00B26F1E" w:rsidRDefault="00B26F1E" w:rsidP="006126BF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 w:rsidRPr="00B26F1E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（</w:t>
      </w:r>
      <w:r w:rsidRPr="00B26F1E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T</w:t>
      </w:r>
      <w:r w:rsidRPr="00B26F1E">
        <w:rPr>
          <w:rFonts w:ascii="Times New Roman" w:eastAsia="ＭＳ 明朝" w:hAnsi="Times New Roman" w:cs="Times New Roman"/>
          <w:sz w:val="28"/>
          <w:szCs w:val="28"/>
          <w:highlight w:val="cyan"/>
        </w:rPr>
        <w:t>ODO</w:t>
      </w:r>
      <w:r w:rsidRPr="00B26F1E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：所属を記載してください）</w:t>
      </w:r>
    </w:p>
    <w:p w14:paraId="3789F5BE" w14:textId="1866F913" w:rsidR="00B26F1E" w:rsidRPr="0072182D" w:rsidRDefault="00B26F1E" w:rsidP="006126BF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 xml:space="preserve">名字　</w:t>
      </w:r>
      <w:r w:rsidRPr="00B26F1E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名前</w:t>
      </w:r>
    </w:p>
    <w:p w14:paraId="3EDDC646" w14:textId="1077AD44" w:rsidR="006126BF" w:rsidRPr="0072182D" w:rsidRDefault="00B26F1E" w:rsidP="006126BF">
      <w:pPr>
        <w:spacing w:line="0" w:lineRule="atLeast"/>
        <w:jc w:val="center"/>
        <w:rPr>
          <w:rFonts w:ascii="Times New Roman" w:eastAsia="ＭＳ 明朝" w:hAnsi="Times New Roman" w:cs="Times New Roman"/>
          <w:sz w:val="28"/>
          <w:szCs w:val="28"/>
        </w:rPr>
      </w:pPr>
      <w:r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（</w:t>
      </w:r>
      <w:r w:rsidR="004D2FAC" w:rsidRPr="005246EC">
        <w:rPr>
          <w:rFonts w:ascii="Times New Roman" w:eastAsia="ＭＳ 明朝" w:hAnsi="Times New Roman" w:cs="Times New Roman"/>
          <w:sz w:val="28"/>
          <w:szCs w:val="28"/>
          <w:highlight w:val="cyan"/>
        </w:rPr>
        <w:t>TODO</w:t>
      </w:r>
      <w:r w:rsidR="004D2FAC" w:rsidRPr="005246EC"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：氏名を記載してください</w:t>
      </w:r>
      <w:r>
        <w:rPr>
          <w:rFonts w:ascii="Times New Roman" w:eastAsia="ＭＳ 明朝" w:hAnsi="Times New Roman" w:cs="Times New Roman" w:hint="eastAsia"/>
          <w:sz w:val="28"/>
          <w:szCs w:val="28"/>
          <w:highlight w:val="cyan"/>
        </w:rPr>
        <w:t>）</w:t>
      </w:r>
    </w:p>
    <w:p w14:paraId="5D0C445E" w14:textId="77777777" w:rsidR="006126BF" w:rsidRPr="0072182D" w:rsidRDefault="006126BF" w:rsidP="006126BF">
      <w:pPr>
        <w:rPr>
          <w:rFonts w:ascii="Times New Roman" w:eastAsia="ＭＳ 明朝" w:hAnsi="Times New Roman"/>
        </w:rPr>
      </w:pPr>
    </w:p>
    <w:p w14:paraId="139FA86C" w14:textId="0734A2A2" w:rsidR="002D00A6" w:rsidRPr="006126BF" w:rsidRDefault="002D00A6" w:rsidP="006126BF">
      <w:pPr>
        <w:widowControl/>
        <w:jc w:val="left"/>
        <w:rPr>
          <w:rFonts w:ascii="Times New Roman" w:eastAsia="ＭＳ 明朝" w:hAnsi="Times New Roman"/>
        </w:rPr>
      </w:pPr>
    </w:p>
    <w:sectPr w:rsidR="002D00A6" w:rsidRPr="006126BF" w:rsidSect="00CA2C48">
      <w:pgSz w:w="11906" w:h="16838"/>
      <w:pgMar w:top="1134" w:right="1134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7C9C9" w14:textId="77777777" w:rsidR="00154F63" w:rsidRDefault="00154F63" w:rsidP="0032355A">
      <w:r>
        <w:separator/>
      </w:r>
    </w:p>
  </w:endnote>
  <w:endnote w:type="continuationSeparator" w:id="0">
    <w:p w14:paraId="19B3A611" w14:textId="77777777" w:rsidR="00154F63" w:rsidRDefault="00154F63" w:rsidP="003235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2A3EF" w14:textId="77777777" w:rsidR="00154F63" w:rsidRDefault="00154F63" w:rsidP="0032355A">
      <w:r>
        <w:separator/>
      </w:r>
    </w:p>
  </w:footnote>
  <w:footnote w:type="continuationSeparator" w:id="0">
    <w:p w14:paraId="40994EE5" w14:textId="77777777" w:rsidR="00154F63" w:rsidRDefault="00154F63" w:rsidP="003235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8258D"/>
    <w:multiLevelType w:val="hybridMultilevel"/>
    <w:tmpl w:val="D73A8098"/>
    <w:lvl w:ilvl="0" w:tplc="80781CA2">
      <w:start w:val="1"/>
      <w:numFmt w:val="decimalFullWidth"/>
      <w:lvlText w:val="%1章"/>
      <w:lvlJc w:val="left"/>
      <w:pPr>
        <w:ind w:left="630" w:hanging="63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33CF3BEE"/>
    <w:multiLevelType w:val="hybridMultilevel"/>
    <w:tmpl w:val="47667520"/>
    <w:lvl w:ilvl="0" w:tplc="EE06E7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7E542D88"/>
    <w:multiLevelType w:val="multilevel"/>
    <w:tmpl w:val="DD9AFB2C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930" w:hanging="720"/>
      </w:pPr>
      <w:rPr>
        <w:rFonts w:ascii="Times New Roman" w:eastAsiaTheme="minorEastAsia" w:hAnsi="Times New Roman" w:cs="Times New Roman"/>
      </w:rPr>
    </w:lvl>
    <w:lvl w:ilvl="2">
      <w:start w:val="1"/>
      <w:numFmt w:val="decimal"/>
      <w:lvlText w:val="%1-%2)%3."/>
      <w:lvlJc w:val="left"/>
      <w:pPr>
        <w:ind w:left="11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710" w:hanging="108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13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27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291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3480" w:hanging="1800"/>
      </w:pPr>
      <w:rPr>
        <w:rFonts w:hint="default"/>
      </w:rPr>
    </w:lvl>
  </w:abstractNum>
  <w:num w:numId="1" w16cid:durableId="1858763415">
    <w:abstractNumId w:val="0"/>
  </w:num>
  <w:num w:numId="2" w16cid:durableId="749502019">
    <w:abstractNumId w:val="2"/>
  </w:num>
  <w:num w:numId="3" w16cid:durableId="752046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bordersDoNotSurroundHeader/>
  <w:bordersDoNotSurroundFooter/>
  <w:proofState w:spelling="clean" w:grammar="dirty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rQwNLI0Mzc3MTBT0lEKTi0uzszPAykwrAUAOSxceiwAAAA="/>
  </w:docVars>
  <w:rsids>
    <w:rsidRoot w:val="00CA2C48"/>
    <w:rsid w:val="000A5749"/>
    <w:rsid w:val="000B081C"/>
    <w:rsid w:val="00154F63"/>
    <w:rsid w:val="001B1E45"/>
    <w:rsid w:val="001C632C"/>
    <w:rsid w:val="002D00A6"/>
    <w:rsid w:val="002E1741"/>
    <w:rsid w:val="0032355A"/>
    <w:rsid w:val="00372392"/>
    <w:rsid w:val="003C5069"/>
    <w:rsid w:val="00431291"/>
    <w:rsid w:val="00442CC3"/>
    <w:rsid w:val="00451B98"/>
    <w:rsid w:val="00482D88"/>
    <w:rsid w:val="004D2FAC"/>
    <w:rsid w:val="004F3AFC"/>
    <w:rsid w:val="00513221"/>
    <w:rsid w:val="005246EC"/>
    <w:rsid w:val="005439E3"/>
    <w:rsid w:val="0058128A"/>
    <w:rsid w:val="005871FF"/>
    <w:rsid w:val="005C6584"/>
    <w:rsid w:val="005E4AB4"/>
    <w:rsid w:val="006126BF"/>
    <w:rsid w:val="006132E5"/>
    <w:rsid w:val="006241C4"/>
    <w:rsid w:val="00632F50"/>
    <w:rsid w:val="00747E8D"/>
    <w:rsid w:val="00756329"/>
    <w:rsid w:val="0077362C"/>
    <w:rsid w:val="0079133E"/>
    <w:rsid w:val="007D18E1"/>
    <w:rsid w:val="007E2144"/>
    <w:rsid w:val="007E7AA8"/>
    <w:rsid w:val="008250A3"/>
    <w:rsid w:val="00830FD8"/>
    <w:rsid w:val="00844ADF"/>
    <w:rsid w:val="00852B80"/>
    <w:rsid w:val="00880946"/>
    <w:rsid w:val="008F67DB"/>
    <w:rsid w:val="009C7643"/>
    <w:rsid w:val="00A20544"/>
    <w:rsid w:val="00A466B3"/>
    <w:rsid w:val="00AA0102"/>
    <w:rsid w:val="00AB0D83"/>
    <w:rsid w:val="00AE66A4"/>
    <w:rsid w:val="00B26F1E"/>
    <w:rsid w:val="00B659BE"/>
    <w:rsid w:val="00BF61C2"/>
    <w:rsid w:val="00C436F4"/>
    <w:rsid w:val="00C44553"/>
    <w:rsid w:val="00C903E8"/>
    <w:rsid w:val="00C960C2"/>
    <w:rsid w:val="00CA2C48"/>
    <w:rsid w:val="00CB46CC"/>
    <w:rsid w:val="00CD0C6E"/>
    <w:rsid w:val="00D27BAB"/>
    <w:rsid w:val="00D8105F"/>
    <w:rsid w:val="00DF370B"/>
    <w:rsid w:val="00E56434"/>
    <w:rsid w:val="00E65670"/>
    <w:rsid w:val="00E802E2"/>
    <w:rsid w:val="00E80FB6"/>
    <w:rsid w:val="00E90B42"/>
    <w:rsid w:val="00EA069A"/>
    <w:rsid w:val="00EA1BFA"/>
    <w:rsid w:val="00EF7C27"/>
    <w:rsid w:val="00EF7F29"/>
    <w:rsid w:val="00F056DC"/>
    <w:rsid w:val="00FC5F52"/>
    <w:rsid w:val="00FE7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E0DC5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EF7F29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0C6E"/>
    <w:pPr>
      <w:ind w:leftChars="400" w:left="840"/>
    </w:pPr>
  </w:style>
  <w:style w:type="character" w:styleId="a4">
    <w:name w:val="annotation reference"/>
    <w:basedOn w:val="a0"/>
    <w:uiPriority w:val="99"/>
    <w:semiHidden/>
    <w:unhideWhenUsed/>
    <w:rsid w:val="00CD0C6E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CD0C6E"/>
    <w:pPr>
      <w:jc w:val="left"/>
    </w:pPr>
  </w:style>
  <w:style w:type="character" w:customStyle="1" w:styleId="a6">
    <w:name w:val="コメント文字列 (文字)"/>
    <w:basedOn w:val="a0"/>
    <w:link w:val="a5"/>
    <w:uiPriority w:val="99"/>
    <w:semiHidden/>
    <w:rsid w:val="00CD0C6E"/>
  </w:style>
  <w:style w:type="paragraph" w:styleId="a7">
    <w:name w:val="Balloon Text"/>
    <w:basedOn w:val="a"/>
    <w:link w:val="a8"/>
    <w:uiPriority w:val="99"/>
    <w:semiHidden/>
    <w:unhideWhenUsed/>
    <w:rsid w:val="00CD0C6E"/>
    <w:rPr>
      <w:rFonts w:asciiTheme="majorHAnsi" w:eastAsiaTheme="majorEastAsia" w:hAnsiTheme="majorHAnsi" w:cstheme="majorBidi"/>
      <w:sz w:val="18"/>
      <w:szCs w:val="18"/>
    </w:rPr>
  </w:style>
  <w:style w:type="character" w:customStyle="1" w:styleId="a8">
    <w:name w:val="吹き出し (文字)"/>
    <w:basedOn w:val="a0"/>
    <w:link w:val="a7"/>
    <w:uiPriority w:val="99"/>
    <w:semiHidden/>
    <w:rsid w:val="00CD0C6E"/>
    <w:rPr>
      <w:rFonts w:asciiTheme="majorHAnsi" w:eastAsiaTheme="majorEastAsia" w:hAnsiTheme="majorHAnsi" w:cstheme="majorBidi"/>
      <w:sz w:val="18"/>
      <w:szCs w:val="18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AA0102"/>
    <w:rPr>
      <w:b/>
      <w:bCs/>
    </w:rPr>
  </w:style>
  <w:style w:type="character" w:customStyle="1" w:styleId="aa">
    <w:name w:val="コメント内容 (文字)"/>
    <w:basedOn w:val="a6"/>
    <w:link w:val="a9"/>
    <w:uiPriority w:val="99"/>
    <w:semiHidden/>
    <w:rsid w:val="00AA0102"/>
    <w:rPr>
      <w:b/>
      <w:bCs/>
    </w:rPr>
  </w:style>
  <w:style w:type="paragraph" w:styleId="ab">
    <w:name w:val="header"/>
    <w:basedOn w:val="a"/>
    <w:link w:val="ac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c">
    <w:name w:val="ヘッダー (文字)"/>
    <w:basedOn w:val="a0"/>
    <w:link w:val="ab"/>
    <w:uiPriority w:val="99"/>
    <w:rsid w:val="0032355A"/>
  </w:style>
  <w:style w:type="paragraph" w:styleId="ad">
    <w:name w:val="footer"/>
    <w:basedOn w:val="a"/>
    <w:link w:val="ae"/>
    <w:uiPriority w:val="99"/>
    <w:unhideWhenUsed/>
    <w:rsid w:val="0032355A"/>
    <w:pPr>
      <w:tabs>
        <w:tab w:val="center" w:pos="4252"/>
        <w:tab w:val="right" w:pos="8504"/>
      </w:tabs>
      <w:snapToGrid w:val="0"/>
    </w:pPr>
  </w:style>
  <w:style w:type="character" w:customStyle="1" w:styleId="ae">
    <w:name w:val="フッター (文字)"/>
    <w:basedOn w:val="a0"/>
    <w:link w:val="ad"/>
    <w:uiPriority w:val="99"/>
    <w:rsid w:val="0032355A"/>
  </w:style>
  <w:style w:type="character" w:customStyle="1" w:styleId="20">
    <w:name w:val="見出し 2 (文字)"/>
    <w:basedOn w:val="a0"/>
    <w:link w:val="2"/>
    <w:uiPriority w:val="9"/>
    <w:rsid w:val="00EF7F29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16T09:26:00Z</dcterms:created>
  <dcterms:modified xsi:type="dcterms:W3CDTF">2023-03-16T09:26:00Z</dcterms:modified>
</cp:coreProperties>
</file>